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49FB7" w14:textId="5A5994BA" w:rsidR="006B0F90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 xml:space="preserve">UVA O </w:t>
      </w:r>
      <w:r w:rsidR="00B539C2">
        <w:rPr>
          <w:b/>
          <w:sz w:val="22"/>
          <w:szCs w:val="22"/>
        </w:rPr>
        <w:t xml:space="preserve"> </w:t>
      </w:r>
      <w:r w:rsidR="009A3D74" w:rsidRPr="009B3E7E">
        <w:rPr>
          <w:b/>
          <w:sz w:val="22"/>
          <w:szCs w:val="22"/>
        </w:rPr>
        <w:t>KOLABORATIVNÍM VÝZKUMU</w:t>
      </w:r>
    </w:p>
    <w:p w14:paraId="2FE7D52C" w14:textId="6E007BC5" w:rsidR="00B539C2" w:rsidRPr="009B3E7E" w:rsidRDefault="00B539C2" w:rsidP="009A3D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v rámci dílčího projektu </w:t>
      </w:r>
      <w:r w:rsidRPr="00F21F7C">
        <w:rPr>
          <w:b/>
          <w:sz w:val="22"/>
          <w:szCs w:val="22"/>
        </w:rPr>
        <w:t>Electromobility, selfdriven vehicles and ecological transport systems</w:t>
      </w:r>
    </w:p>
    <w:bookmarkEnd w:id="0"/>
    <w:bookmarkEnd w:id="1"/>
    <w:p w14:paraId="186FF192" w14:textId="77777777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s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009D80E1" w14:textId="77777777" w:rsidR="004C59A4" w:rsidRDefault="004C59A4" w:rsidP="004C59A4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3565E18D" w14:textId="77777777" w:rsidR="004C59A4" w:rsidRDefault="004C59A4" w:rsidP="004C59A4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175CFD63" w14:textId="65718A44" w:rsidR="00F21F7C" w:rsidRPr="009B3E7E" w:rsidRDefault="00F21F7C" w:rsidP="0043032A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akulta dopravní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4D75218D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  <w:r w:rsidR="00E1458C">
        <w:rPr>
          <w:bCs/>
          <w:sz w:val="22"/>
          <w:szCs w:val="22"/>
        </w:rPr>
        <w:t>rektorem</w:t>
      </w:r>
    </w:p>
    <w:p w14:paraId="26CEFF48" w14:textId="1EC4EE40" w:rsidR="00E91401" w:rsidRDefault="00E91401" w:rsidP="00E91401">
      <w:pPr>
        <w:rPr>
          <w:rFonts w:cstheme="minorHAnsi"/>
          <w:color w:val="333333"/>
          <w:sz w:val="22"/>
          <w:szCs w:val="22"/>
        </w:rPr>
      </w:pPr>
      <w:r>
        <w:rPr>
          <w:bCs/>
          <w:sz w:val="22"/>
          <w:szCs w:val="22"/>
        </w:rPr>
        <w:t>kontaktní osoba</w:t>
      </w:r>
      <w:r w:rsidR="00263E0A">
        <w:rPr>
          <w:rFonts w:cstheme="minorHAnsi"/>
          <w:bCs/>
          <w:sz w:val="22"/>
          <w:szCs w:val="22"/>
        </w:rPr>
        <w:t>:</w:t>
      </w:r>
    </w:p>
    <w:p w14:paraId="251A0B66" w14:textId="13BDDBF0" w:rsidR="0043032A" w:rsidRPr="009B3E7E" w:rsidRDefault="00263E0A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73340DA9" w14:textId="3BA0C762" w:rsidR="0043032A" w:rsidRPr="009B3E7E" w:rsidRDefault="00263E0A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číslo účtu:</w:t>
      </w:r>
    </w:p>
    <w:p w14:paraId="2EFD02C8" w14:textId="77777777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48D57389" w14:textId="204EF146" w:rsidR="008B338A" w:rsidRDefault="0043032A" w:rsidP="0043032A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920ED36" w14:textId="77777777" w:rsidR="007C11D0" w:rsidRPr="00F641C7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203B3E95" w14:textId="4F6D31AF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</w:p>
    <w:p w14:paraId="1BDC9194" w14:textId="740DC72F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00216305</w:t>
      </w:r>
    </w:p>
    <w:p w14:paraId="77C99E20" w14:textId="220DCF93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  <w:r w:rsidR="00F641C7">
        <w:rPr>
          <w:bCs/>
          <w:sz w:val="22"/>
          <w:szCs w:val="22"/>
        </w:rPr>
        <w:t>rektorem</w:t>
      </w:r>
    </w:p>
    <w:p w14:paraId="0CC416C8" w14:textId="5D2D4CA0" w:rsidR="0043032A" w:rsidRPr="009B3E7E" w:rsidRDefault="00263E0A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59AAB286" w14:textId="547F3721" w:rsidR="0043032A" w:rsidRDefault="00263E0A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 xml:space="preserve">bankovní spojení: </w:t>
      </w:r>
    </w:p>
    <w:p w14:paraId="4C579D17" w14:textId="51347FDB" w:rsidR="00F641C7" w:rsidRPr="00F641C7" w:rsidRDefault="00263E0A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3FBE2337" w14:textId="2951E353" w:rsidR="008B338A" w:rsidRPr="00F641C7" w:rsidRDefault="008B338A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37586EE" w14:textId="77777777" w:rsidR="00F641C7" w:rsidRDefault="00F641C7" w:rsidP="007C613A">
      <w:pPr>
        <w:spacing w:after="0" w:line="360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EC6212D" w14:textId="38D735D1" w:rsidR="00F641C7" w:rsidRDefault="00F21F7C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Vysoká škola báňská – Technická univerzita Ostrava</w:t>
      </w:r>
    </w:p>
    <w:p w14:paraId="7F121239" w14:textId="4F0C05A8" w:rsidR="00D06B8A" w:rsidRPr="00F641C7" w:rsidRDefault="00D06B8A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Fakulta elektrotechniky a informatiky</w:t>
      </w:r>
    </w:p>
    <w:p w14:paraId="41F3B332" w14:textId="75C12A85" w:rsidR="00F641C7" w:rsidRPr="007C11D0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21F7C">
        <w:rPr>
          <w:sz w:val="23"/>
          <w:szCs w:val="23"/>
        </w:rPr>
        <w:t>17. listopadu 2172/15, Ostrava – Poruba, 708</w:t>
      </w:r>
      <w:r w:rsidR="00D06B8A">
        <w:rPr>
          <w:sz w:val="23"/>
          <w:szCs w:val="23"/>
        </w:rPr>
        <w:t>00</w:t>
      </w:r>
      <w:r w:rsidR="00F21F7C">
        <w:rPr>
          <w:sz w:val="23"/>
          <w:szCs w:val="23"/>
        </w:rPr>
        <w:t>3</w:t>
      </w:r>
    </w:p>
    <w:p w14:paraId="3D2E605A" w14:textId="0411AE24" w:rsidR="00F641C7" w:rsidRPr="007C11D0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F21F7C">
        <w:rPr>
          <w:sz w:val="23"/>
          <w:szCs w:val="23"/>
        </w:rPr>
        <w:t>61989100</w:t>
      </w:r>
    </w:p>
    <w:p w14:paraId="373338B5" w14:textId="7687FEDB" w:rsidR="00F641C7" w:rsidRPr="009B3E7E" w:rsidRDefault="00F641C7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DIČ:  </w:t>
      </w:r>
      <w:r>
        <w:rPr>
          <w:sz w:val="23"/>
          <w:szCs w:val="23"/>
        </w:rPr>
        <w:t>CZ</w:t>
      </w:r>
      <w:r w:rsidR="00F21F7C">
        <w:rPr>
          <w:sz w:val="23"/>
          <w:szCs w:val="23"/>
        </w:rPr>
        <w:t>61989100</w:t>
      </w:r>
    </w:p>
    <w:p w14:paraId="431353B1" w14:textId="6619D6F0" w:rsidR="00F641C7" w:rsidRPr="009B3E7E" w:rsidRDefault="00F641C7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  <w:r w:rsidR="00F21F7C">
        <w:rPr>
          <w:bCs/>
          <w:sz w:val="22"/>
          <w:szCs w:val="22"/>
        </w:rPr>
        <w:t>rektorem</w:t>
      </w:r>
    </w:p>
    <w:p w14:paraId="577E8245" w14:textId="24EE107F" w:rsidR="00F641C7" w:rsidRPr="009B3E7E" w:rsidRDefault="00F641C7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  <w:r w:rsidR="005D3090">
        <w:rPr>
          <w:bCs/>
          <w:sz w:val="22"/>
          <w:szCs w:val="22"/>
        </w:rPr>
        <w:t xml:space="preserve">        </w:t>
      </w:r>
    </w:p>
    <w:p w14:paraId="2B586A28" w14:textId="43B0BCC5" w:rsidR="00F641C7" w:rsidRDefault="00263E0A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lastRenderedPageBreak/>
        <w:t xml:space="preserve">bankovní spojení: </w:t>
      </w:r>
    </w:p>
    <w:p w14:paraId="79ED593E" w14:textId="5F3FF7AC" w:rsidR="00F641C7" w:rsidRPr="00F641C7" w:rsidRDefault="00263E0A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10AFA029" w14:textId="2AC35F5D" w:rsidR="00865F31" w:rsidRPr="00F641C7" w:rsidRDefault="00F641C7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>
        <w:rPr>
          <w:rFonts w:asciiTheme="minorHAnsi" w:hAnsiTheme="minorHAnsi" w:cstheme="minorHAnsi"/>
          <w:bCs/>
          <w:sz w:val="22"/>
          <w:szCs w:val="22"/>
        </w:rPr>
        <w:t>2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128F9F7" w14:textId="5B40501E" w:rsidR="00E050AB" w:rsidRPr="00F641C7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0E7F2AA" w14:textId="10B03238" w:rsidR="00A84EC7" w:rsidRDefault="00A84EC7" w:rsidP="00A84EC7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ŠKODA AUTO a.s.</w:t>
      </w:r>
    </w:p>
    <w:p w14:paraId="6D5552E0" w14:textId="57E1C39D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>
        <w:rPr>
          <w:bCs/>
          <w:sz w:val="22"/>
          <w:szCs w:val="22"/>
        </w:rPr>
        <w:t>Tř. Václava Klementa 869, Mladá Boleslav II, 293 01 Mladá Boleslav</w:t>
      </w:r>
    </w:p>
    <w:p w14:paraId="7D594386" w14:textId="4B96F0FF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00177041</w:t>
      </w:r>
    </w:p>
    <w:p w14:paraId="64805819" w14:textId="2CBDA3F2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00177041</w:t>
      </w:r>
    </w:p>
    <w:p w14:paraId="2AC0B0FE" w14:textId="16D030AB" w:rsidR="00A84EC7" w:rsidRPr="009B3E7E" w:rsidRDefault="00263E0A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zastoupena:</w:t>
      </w:r>
    </w:p>
    <w:p w14:paraId="3D52C80E" w14:textId="4F716504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</w:p>
    <w:p w14:paraId="2BD19B60" w14:textId="2982C45F" w:rsidR="00A84EC7" w:rsidRDefault="00263E0A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234286FF" w14:textId="39690287" w:rsidR="00A84EC7" w:rsidRPr="00F641C7" w:rsidRDefault="00263E0A" w:rsidP="00A84EC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68A175BD" w14:textId="1E2C6C61" w:rsidR="00427DDD" w:rsidRPr="00237D67" w:rsidRDefault="00A84EC7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(dále jen jako „partner“) </w:t>
      </w: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16CC65E8" w14:textId="77777777" w:rsidR="006B0F90" w:rsidRPr="009B3E7E" w:rsidRDefault="0002519A" w:rsidP="00427DDD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6603605C" w:rsidR="0043032A" w:rsidRPr="0043032A" w:rsidRDefault="0043032A" w:rsidP="00427DDD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FD16F6">
        <w:rPr>
          <w:sz w:val="22"/>
          <w:szCs w:val="22"/>
        </w:rPr>
        <w:t>S</w:t>
      </w:r>
      <w:r w:rsidRPr="0043032A">
        <w:rPr>
          <w:sz w:val="22"/>
          <w:szCs w:val="22"/>
        </w:rPr>
        <w:t>mlouvy je vymezení vzájemných práv a povinností smluvních stran při realizaci aktivit v rámci projektu “Národní centrum kompetence Kybernetika a umělá inteligence“, r.č. TN01000024, podpořeného v rámci programu Národní centra kompetence 1 (dále jen jako „Projekt“) poskytovatele Technologická agentura ČR (dále jen jako „</w:t>
      </w:r>
      <w:r w:rsidR="007D3C49">
        <w:rPr>
          <w:sz w:val="22"/>
          <w:szCs w:val="22"/>
        </w:rPr>
        <w:t>P</w:t>
      </w:r>
      <w:r w:rsidRPr="0043032A">
        <w:rPr>
          <w:sz w:val="22"/>
          <w:szCs w:val="22"/>
        </w:rPr>
        <w:t>oskytovatel“).</w:t>
      </w:r>
    </w:p>
    <w:p w14:paraId="46763362" w14:textId="5B59C11B" w:rsidR="0043032A" w:rsidRPr="0043032A" w:rsidRDefault="0043032A" w:rsidP="00427DDD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projekt </w:t>
      </w:r>
      <w:r w:rsidR="00F21F7C" w:rsidRPr="00F21F7C">
        <w:rPr>
          <w:b/>
          <w:sz w:val="22"/>
          <w:szCs w:val="22"/>
        </w:rPr>
        <w:t>Electromobility, selfdriven vehicles and ecological transport systems</w:t>
      </w:r>
      <w:r w:rsidR="00F21F7C">
        <w:t xml:space="preserve"> </w:t>
      </w:r>
      <w:r w:rsidR="00301D99">
        <w:t xml:space="preserve">(TN01000024/11) </w:t>
      </w:r>
      <w:r w:rsidR="00A738F9">
        <w:t xml:space="preserve">v rámci Projektu </w:t>
      </w:r>
      <w:r w:rsidRPr="0043032A">
        <w:rPr>
          <w:sz w:val="22"/>
          <w:szCs w:val="22"/>
        </w:rPr>
        <w:t xml:space="preserve">je realizován prostřednictvím spolupráce s podniky formou kolaborativního výzkumu v souladu s čl. 2.2.2. Sdělení Komise 2014/C 198/01, Rámec pro státní podporu výzkumu, vývoje a inovací (dále jen jako </w:t>
      </w:r>
      <w:r w:rsidR="00D73005">
        <w:rPr>
          <w:sz w:val="22"/>
          <w:szCs w:val="22"/>
        </w:rPr>
        <w:t>„</w:t>
      </w:r>
      <w:r w:rsidRPr="0043032A">
        <w:rPr>
          <w:sz w:val="22"/>
          <w:szCs w:val="22"/>
        </w:rPr>
        <w:t>Rámec“), dále jen „Dílčí projekt“.</w:t>
      </w:r>
    </w:p>
    <w:p w14:paraId="3F9E1815" w14:textId="1EDAB87C" w:rsidR="0043032A" w:rsidRPr="0043032A" w:rsidRDefault="0043032A" w:rsidP="00C6749E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</w:t>
      </w:r>
      <w:r w:rsidR="00D06B8A">
        <w:rPr>
          <w:sz w:val="22"/>
          <w:szCs w:val="22"/>
        </w:rPr>
        <w:t xml:space="preserve"> dne </w:t>
      </w:r>
      <w:r w:rsidR="00C6749E">
        <w:rPr>
          <w:sz w:val="22"/>
          <w:szCs w:val="22"/>
        </w:rPr>
        <w:t xml:space="preserve">28. 5. 2018 </w:t>
      </w:r>
      <w:r w:rsidRPr="0043032A">
        <w:rPr>
          <w:sz w:val="22"/>
          <w:szCs w:val="22"/>
        </w:rPr>
        <w:t>za účelem úpravy vzájemných práv a povinností při realizaci Projektu Smlouvu o účasti na řešení projektu Národní centrum kompetence Kybernetika a umělá inteligence</w:t>
      </w:r>
      <w:r w:rsidR="00FD16F6">
        <w:rPr>
          <w:sz w:val="22"/>
          <w:szCs w:val="22"/>
        </w:rPr>
        <w:t xml:space="preserve"> č. </w:t>
      </w:r>
      <w:r w:rsidR="005C0F2C">
        <w:rPr>
          <w:sz w:val="22"/>
          <w:szCs w:val="22"/>
        </w:rPr>
        <w:t>TN01000024</w:t>
      </w:r>
      <w:r w:rsidRPr="0043032A">
        <w:rPr>
          <w:sz w:val="22"/>
          <w:szCs w:val="22"/>
        </w:rPr>
        <w:t>(dále jen „Smlouva o účasti na řešení projektu“).</w:t>
      </w:r>
    </w:p>
    <w:p w14:paraId="2F0EC388" w14:textId="1C38BF3D" w:rsidR="0043032A" w:rsidRPr="0043032A" w:rsidRDefault="0043032A" w:rsidP="00427DDD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České vysoké učení technické v Praze je v rámci Projektu hlavním příjemcem, s nímž </w:t>
      </w:r>
      <w:r w:rsidR="007D3C49">
        <w:rPr>
          <w:sz w:val="22"/>
          <w:szCs w:val="22"/>
        </w:rPr>
        <w:t>P</w:t>
      </w:r>
      <w:r w:rsidRPr="0043032A">
        <w:rPr>
          <w:sz w:val="22"/>
          <w:szCs w:val="22"/>
        </w:rPr>
        <w:t xml:space="preserve">oskytovatel uzavře Smlouvu o poskytnutí podpory; odpovídá tak právně a finančně </w:t>
      </w:r>
      <w:r w:rsidR="007D3C49">
        <w:rPr>
          <w:sz w:val="22"/>
          <w:szCs w:val="22"/>
        </w:rPr>
        <w:t>P</w:t>
      </w:r>
      <w:r w:rsidRPr="0043032A">
        <w:rPr>
          <w:sz w:val="22"/>
          <w:szCs w:val="22"/>
        </w:rPr>
        <w:t>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.</w:t>
      </w:r>
      <w:r w:rsidR="00E050AB">
        <w:rPr>
          <w:sz w:val="22"/>
          <w:szCs w:val="22"/>
        </w:rPr>
        <w:t xml:space="preserve"> Příjemci</w:t>
      </w:r>
      <w:r w:rsidRPr="0043032A">
        <w:rPr>
          <w:sz w:val="22"/>
          <w:szCs w:val="22"/>
        </w:rPr>
        <w:t xml:space="preserve"> jsou dalšími účastníky Projektu v souladu se Smlouvou o účasti na řešení projektu, a jelikož naplňují status organizace pro výzkum a šíření znalostí (výzkumná organizace) a další podmínky programu NCK 1, v rámci realizace Dílčího projektu jim bude poskytnuta účelová podpora vyplývající z</w:t>
      </w:r>
      <w:r w:rsidR="00C6749E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rozpočtu Dílčího projektu uvedené</w:t>
      </w:r>
      <w:r w:rsidR="00411258">
        <w:rPr>
          <w:sz w:val="22"/>
          <w:szCs w:val="22"/>
        </w:rPr>
        <w:t>ho</w:t>
      </w:r>
      <w:r w:rsidRPr="0043032A">
        <w:rPr>
          <w:sz w:val="22"/>
          <w:szCs w:val="22"/>
        </w:rPr>
        <w:t xml:space="preserve"> v dokumentu Závazné parametry řešení projektu, který tvoří nedílnou součást Smlouvy o poskytnutí podpory</w:t>
      </w:r>
      <w:r w:rsidR="00994649">
        <w:rPr>
          <w:sz w:val="22"/>
          <w:szCs w:val="22"/>
        </w:rPr>
        <w:t>.</w:t>
      </w:r>
      <w:r w:rsidR="00BE1100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 xml:space="preserve">Tyto finanční prostředky se zavazuje hlavní </w:t>
      </w:r>
      <w:r w:rsidRPr="0043032A">
        <w:rPr>
          <w:sz w:val="22"/>
          <w:szCs w:val="22"/>
        </w:rPr>
        <w:lastRenderedPageBreak/>
        <w:t xml:space="preserve">příjemce převést ze svého bankovního účtu na bankovní účty </w:t>
      </w:r>
      <w:r w:rsidR="00F34802">
        <w:rPr>
          <w:sz w:val="22"/>
          <w:szCs w:val="22"/>
        </w:rPr>
        <w:t xml:space="preserve">dalších </w:t>
      </w:r>
      <w:r w:rsidR="005C0F2C">
        <w:rPr>
          <w:sz w:val="22"/>
          <w:szCs w:val="22"/>
        </w:rPr>
        <w:t>příjemců</w:t>
      </w:r>
      <w:r w:rsidR="007D3C49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 xml:space="preserve">uvedených ve Smlouvě o účasti na řešení projektu, a to v souladu se zněním čl. 5 Smlouvy o účasti na řešení projektu. </w:t>
      </w:r>
      <w:r w:rsidR="00E050AB">
        <w:rPr>
          <w:sz w:val="22"/>
          <w:szCs w:val="22"/>
        </w:rPr>
        <w:t>Partne</w:t>
      </w:r>
      <w:r w:rsidR="00AF1F71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j</w:t>
      </w:r>
      <w:r w:rsidR="00AF1F71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dle Smlouvy o účasti na řešení projektu a Zadávací dokumentace programu NCK</w:t>
      </w:r>
      <w:r w:rsidR="00F34802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1 dalším účastník</w:t>
      </w:r>
      <w:r w:rsidR="00AF1F71">
        <w:rPr>
          <w:sz w:val="22"/>
          <w:szCs w:val="22"/>
        </w:rPr>
        <w:t>em</w:t>
      </w:r>
      <w:r w:rsidRPr="0043032A">
        <w:rPr>
          <w:sz w:val="22"/>
          <w:szCs w:val="22"/>
        </w:rPr>
        <w:t xml:space="preserve"> Projektu typu podnik, kte</w:t>
      </w:r>
      <w:r w:rsidR="00AF1F71">
        <w:rPr>
          <w:sz w:val="22"/>
          <w:szCs w:val="22"/>
        </w:rPr>
        <w:t>rý</w:t>
      </w:r>
      <w:r w:rsidRPr="0043032A">
        <w:rPr>
          <w:sz w:val="22"/>
          <w:szCs w:val="22"/>
        </w:rPr>
        <w:t xml:space="preserve"> v rámci řešení Dílčího projektu nem</w:t>
      </w:r>
      <w:r w:rsidR="00AF1F71">
        <w:rPr>
          <w:sz w:val="22"/>
          <w:szCs w:val="22"/>
        </w:rPr>
        <w:t>á</w:t>
      </w:r>
      <w:r w:rsidRPr="0043032A">
        <w:rPr>
          <w:sz w:val="22"/>
          <w:szCs w:val="22"/>
        </w:rPr>
        <w:t xml:space="preserve"> dle podmínek programu NCK 1 nárok na finanční podporu (čl. 3.4.2.3 Zadávací dokumentace NCK 1, č.j.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 </w:t>
      </w:r>
    </w:p>
    <w:p w14:paraId="64701371" w14:textId="480D452A" w:rsidR="0043032A" w:rsidRPr="0043032A" w:rsidRDefault="0043032A" w:rsidP="00427DDD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smlouvy je dále vymezení podmínek, za kterých se </w:t>
      </w:r>
      <w:r w:rsidR="00237D67">
        <w:rPr>
          <w:sz w:val="22"/>
          <w:szCs w:val="22"/>
        </w:rPr>
        <w:t>p</w:t>
      </w:r>
      <w:r w:rsidR="00E050AB">
        <w:rPr>
          <w:sz w:val="22"/>
          <w:szCs w:val="22"/>
        </w:rPr>
        <w:t>artneři</w:t>
      </w:r>
      <w:r w:rsidRPr="0043032A">
        <w:rPr>
          <w:sz w:val="22"/>
          <w:szCs w:val="22"/>
        </w:rPr>
        <w:t xml:space="preserve"> budou podílet ve formě příspěvku </w:t>
      </w:r>
      <w:r w:rsidR="00411258">
        <w:rPr>
          <w:sz w:val="22"/>
          <w:szCs w:val="22"/>
        </w:rPr>
        <w:t>na</w:t>
      </w:r>
      <w:r w:rsidR="00411258" w:rsidRPr="0043032A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provádění Dílčího projektu a úprava práv k vzniklým výsledkům a k užití vzniklých výsledků.</w:t>
      </w:r>
    </w:p>
    <w:p w14:paraId="64B733B4" w14:textId="2B34EC90" w:rsidR="00174614" w:rsidRDefault="0043032A" w:rsidP="00427DDD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5F5392EA" w14:textId="37452D10" w:rsidR="00994649" w:rsidRPr="0043032A" w:rsidRDefault="00772FF1" w:rsidP="00994649">
      <w:pPr>
        <w:pStyle w:val="Odstavecseseznamem"/>
        <w:widowControl w:val="0"/>
        <w:numPr>
          <w:ilvl w:val="0"/>
          <w:numId w:val="38"/>
        </w:numPr>
        <w:ind w:left="567" w:hanging="567"/>
        <w:rPr>
          <w:sz w:val="22"/>
          <w:szCs w:val="22"/>
        </w:rPr>
      </w:pPr>
      <w:r w:rsidRPr="00994649">
        <w:rPr>
          <w:sz w:val="22"/>
          <w:szCs w:val="22"/>
        </w:rPr>
        <w:t>Jednotlivé smluvní strany se zavazují vynaložit na řešení Dílčího projektu náklady v souladu se stanoveným rozpočtem Dílčího projektu.</w:t>
      </w:r>
      <w:r>
        <w:rPr>
          <w:sz w:val="22"/>
          <w:szCs w:val="22"/>
        </w:rPr>
        <w:t xml:space="preserve"> </w:t>
      </w:r>
      <w:r w:rsidR="00994649" w:rsidRPr="00994649">
        <w:rPr>
          <w:sz w:val="22"/>
          <w:szCs w:val="22"/>
        </w:rPr>
        <w:t>Rozpočet Dílčího projektu podléhá schválení Rady centra dle Smlouvy o účasti na řešení projektu a schválení poskytovatele.</w:t>
      </w:r>
      <w:r w:rsidR="008734FF">
        <w:rPr>
          <w:sz w:val="22"/>
          <w:szCs w:val="22"/>
        </w:rPr>
        <w:t xml:space="preserve"> Výše uvedené se nikterak nedotýká nároku příjemců na vyplacení předmětné části podpory.</w:t>
      </w:r>
      <w:r w:rsidR="00994649">
        <w:rPr>
          <w:sz w:val="22"/>
          <w:szCs w:val="22"/>
        </w:rPr>
        <w:t xml:space="preserve"> </w:t>
      </w:r>
    </w:p>
    <w:p w14:paraId="78F4F09C" w14:textId="45E2FA96" w:rsidR="00427DDD" w:rsidRDefault="00427DDD" w:rsidP="00427DDD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t>Čl. II</w:t>
      </w:r>
      <w:r>
        <w:rPr>
          <w:sz w:val="22"/>
          <w:szCs w:val="22"/>
        </w:rPr>
        <w:br/>
        <w:t xml:space="preserve">Formy příspěvku </w:t>
      </w:r>
      <w:r w:rsidR="009637DB">
        <w:rPr>
          <w:sz w:val="22"/>
          <w:szCs w:val="22"/>
        </w:rPr>
        <w:t>partnerů</w:t>
      </w:r>
      <w:r>
        <w:rPr>
          <w:sz w:val="22"/>
          <w:szCs w:val="22"/>
        </w:rPr>
        <w:t xml:space="preserve"> do kolaborativního výzkumu</w:t>
      </w:r>
    </w:p>
    <w:p w14:paraId="67BF8290" w14:textId="77777777" w:rsidR="00427DDD" w:rsidRDefault="00427DDD" w:rsidP="00427DDD">
      <w:pPr>
        <w:pStyle w:val="Nadpis1"/>
        <w:keepNext w:val="0"/>
        <w:keepLines w:val="0"/>
        <w:widowControl w:val="0"/>
        <w:jc w:val="left"/>
        <w:rPr>
          <w:sz w:val="22"/>
          <w:szCs w:val="22"/>
        </w:rPr>
      </w:pPr>
      <w:r>
        <w:rPr>
          <w:sz w:val="22"/>
          <w:szCs w:val="22"/>
        </w:rPr>
        <w:t>a) Plnění formou úhrady osobních nákladů zaměstnanců partnerského podniku</w:t>
      </w:r>
    </w:p>
    <w:p w14:paraId="3900ABC0" w14:textId="20C40B88" w:rsidR="00427DDD" w:rsidRDefault="00427DDD" w:rsidP="00427DDD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V případě, že na základě dohody smluvních stran </w:t>
      </w:r>
      <w:r w:rsidR="009637DB">
        <w:rPr>
          <w:sz w:val="22"/>
          <w:szCs w:val="22"/>
        </w:rPr>
        <w:t>partnerů</w:t>
      </w:r>
      <w:r>
        <w:rPr>
          <w:sz w:val="22"/>
          <w:szCs w:val="22"/>
        </w:rPr>
        <w:t xml:space="preserve"> poskytne jako příspěvek k provádění </w:t>
      </w:r>
      <w:r w:rsidR="00411258">
        <w:rPr>
          <w:sz w:val="22"/>
          <w:szCs w:val="22"/>
        </w:rPr>
        <w:t>D</w:t>
      </w:r>
      <w:r>
        <w:rPr>
          <w:sz w:val="22"/>
          <w:szCs w:val="22"/>
        </w:rPr>
        <w:t xml:space="preserve">ílčího projektu kapacity svých zaměstnanců, započítávají se takto vynaložené osobní náklady jako příspěvek </w:t>
      </w:r>
      <w:r w:rsidR="00237D67">
        <w:rPr>
          <w:sz w:val="22"/>
          <w:szCs w:val="22"/>
        </w:rPr>
        <w:t>p</w:t>
      </w:r>
      <w:r>
        <w:rPr>
          <w:sz w:val="22"/>
          <w:szCs w:val="22"/>
        </w:rPr>
        <w:t xml:space="preserve">artnera na provádění </w:t>
      </w:r>
      <w:r w:rsidR="00411258">
        <w:rPr>
          <w:sz w:val="22"/>
          <w:szCs w:val="22"/>
        </w:rPr>
        <w:t>Dílčího p</w:t>
      </w:r>
      <w:r>
        <w:rPr>
          <w:sz w:val="22"/>
          <w:szCs w:val="22"/>
        </w:rPr>
        <w:t xml:space="preserve">rojektu. </w:t>
      </w:r>
    </w:p>
    <w:p w14:paraId="69C9ABA1" w14:textId="77777777" w:rsidR="00427DDD" w:rsidRDefault="00427DDD" w:rsidP="00427DDD">
      <w:pPr>
        <w:pStyle w:val="Default"/>
        <w:widowControl w:val="0"/>
        <w:numPr>
          <w:ilvl w:val="0"/>
          <w:numId w:val="42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14:paraId="78CA393E" w14:textId="71A33F13" w:rsidR="00427DDD" w:rsidRDefault="00427DDD" w:rsidP="00427DDD">
      <w:pPr>
        <w:pStyle w:val="Nadpis1"/>
        <w:keepNext w:val="0"/>
        <w:keepLines w:val="0"/>
        <w:widowControl w:val="0"/>
        <w:jc w:val="left"/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b) </w:t>
      </w:r>
      <w:r>
        <w:rPr>
          <w:rFonts w:cstheme="minorHAnsi"/>
          <w:sz w:val="22"/>
          <w:szCs w:val="22"/>
        </w:rPr>
        <w:t xml:space="preserve">Plnění formou úhrady ostatních přímých a nepřímých nákladů </w:t>
      </w:r>
      <w:r w:rsidR="009637DB">
        <w:rPr>
          <w:rFonts w:cstheme="minorHAnsi"/>
          <w:sz w:val="22"/>
          <w:szCs w:val="22"/>
        </w:rPr>
        <w:t>partnerů</w:t>
      </w:r>
    </w:p>
    <w:p w14:paraId="01030619" w14:textId="1BFB2D36" w:rsidR="00427DDD" w:rsidRDefault="00427DDD" w:rsidP="00427DDD">
      <w:pPr>
        <w:pStyle w:val="Default"/>
        <w:widowControl w:val="0"/>
        <w:numPr>
          <w:ilvl w:val="0"/>
          <w:numId w:val="43"/>
        </w:numPr>
        <w:spacing w:after="12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 případě, že na základě dohody smluvních stran </w:t>
      </w:r>
      <w:r w:rsidR="009637DB">
        <w:rPr>
          <w:rFonts w:asciiTheme="minorHAnsi" w:hAnsiTheme="minorHAnsi" w:cstheme="minorHAnsi"/>
          <w:sz w:val="22"/>
          <w:szCs w:val="22"/>
        </w:rPr>
        <w:t>partnerů</w:t>
      </w:r>
      <w:r>
        <w:rPr>
          <w:rFonts w:asciiTheme="minorHAnsi" w:hAnsiTheme="minorHAnsi" w:cstheme="minorHAnsi"/>
          <w:sz w:val="22"/>
          <w:szCs w:val="22"/>
        </w:rPr>
        <w:t xml:space="preserve"> vynaloží další provozní náklady vzniklé v přímé souvislosti s řešením projektu, kterými jsou materiál, služby a drobný hmotný a nehmotný majetek, započítávají se takto vynaložené přímé náklady jako příspěvek </w:t>
      </w:r>
      <w:r w:rsidR="00962C67">
        <w:rPr>
          <w:rFonts w:asciiTheme="minorHAnsi" w:hAnsiTheme="minorHAnsi" w:cstheme="minorHAnsi"/>
          <w:sz w:val="22"/>
          <w:szCs w:val="22"/>
        </w:rPr>
        <w:t>p</w:t>
      </w:r>
      <w:r>
        <w:rPr>
          <w:rFonts w:asciiTheme="minorHAnsi" w:hAnsiTheme="minorHAnsi" w:cstheme="minorHAnsi"/>
          <w:sz w:val="22"/>
          <w:szCs w:val="22"/>
        </w:rPr>
        <w:t xml:space="preserve">artnera na provádění </w:t>
      </w:r>
      <w:r w:rsidR="00411258">
        <w:rPr>
          <w:rFonts w:asciiTheme="minorHAnsi" w:hAnsiTheme="minorHAnsi" w:cstheme="minorHAnsi"/>
          <w:sz w:val="22"/>
          <w:szCs w:val="22"/>
        </w:rPr>
        <w:t>Dílčího p</w:t>
      </w:r>
      <w:r>
        <w:rPr>
          <w:rFonts w:asciiTheme="minorHAnsi" w:hAnsiTheme="minorHAnsi" w:cstheme="minorHAnsi"/>
          <w:sz w:val="22"/>
          <w:szCs w:val="22"/>
        </w:rPr>
        <w:t xml:space="preserve">rojektu. </w:t>
      </w:r>
    </w:p>
    <w:p w14:paraId="6C0DA93F" w14:textId="77777777" w:rsidR="00427DDD" w:rsidRDefault="00427DDD" w:rsidP="00427DDD">
      <w:pPr>
        <w:pStyle w:val="Default"/>
        <w:widowControl w:val="0"/>
        <w:numPr>
          <w:ilvl w:val="0"/>
          <w:numId w:val="43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epřímé náklady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jsou náklady vzniklé v přímé souvislosti s řešením projektu a jsou vykazovány v souladu se Všeobecnými podmínky TAČR metodou </w:t>
      </w:r>
      <w:r>
        <w:rPr>
          <w:rFonts w:asciiTheme="minorHAnsi" w:hAnsiTheme="minorHAnsi" w:cstheme="minorHAnsi"/>
          <w:bCs/>
          <w:sz w:val="22"/>
          <w:szCs w:val="22"/>
        </w:rPr>
        <w:t>„full cost“</w:t>
      </w:r>
      <w:r>
        <w:rPr>
          <w:rFonts w:asciiTheme="minorHAnsi" w:hAnsiTheme="minorHAnsi" w:cstheme="minorHAnsi"/>
          <w:sz w:val="22"/>
          <w:szCs w:val="22"/>
        </w:rPr>
        <w:t xml:space="preserve"> nebo </w:t>
      </w:r>
      <w:r>
        <w:rPr>
          <w:rFonts w:asciiTheme="minorHAnsi" w:hAnsiTheme="minorHAnsi" w:cstheme="minorHAnsi"/>
          <w:bCs/>
          <w:sz w:val="22"/>
          <w:szCs w:val="22"/>
        </w:rPr>
        <w:t>flat rate“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12D1ECE" w14:textId="0E022B11" w:rsidR="007C613A" w:rsidRPr="009B3E7E" w:rsidRDefault="007C613A" w:rsidP="00427DDD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</w:t>
      </w:r>
      <w:r w:rsidR="00411258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 a ochrana informací</w:t>
      </w:r>
    </w:p>
    <w:p w14:paraId="23F16732" w14:textId="7E20D4A9" w:rsidR="00F219CF" w:rsidRDefault="007C613A" w:rsidP="00427DDD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Smluvní strany, realizující Dílčí projekt, se dohodly na tom, že duševní vlastnictví vzniklé při plnění úkolů v rámci Dílčího projektu</w:t>
      </w:r>
      <w:r w:rsidR="003E6165">
        <w:rPr>
          <w:rFonts w:eastAsia="Times New Roman" w:cs="Times New Roman"/>
          <w:b w:val="0"/>
          <w:sz w:val="22"/>
          <w:szCs w:val="22"/>
        </w:rPr>
        <w:t xml:space="preserve"> </w:t>
      </w:r>
      <w:r w:rsidR="00411258" w:rsidRPr="00E050AB">
        <w:rPr>
          <w:rFonts w:eastAsia="Times New Roman" w:cs="Times New Roman"/>
          <w:b w:val="0"/>
          <w:sz w:val="22"/>
          <w:szCs w:val="22"/>
        </w:rPr>
        <w:t>(dále jen „duševní vlastnictví“)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e vždy majetkem strany, jejíž pracovníci toto duševní vlastnictví vytvořili. Pokud duševní vlastnictví prokazatelně </w:t>
      </w:r>
      <w:r w:rsidRPr="00E050AB">
        <w:rPr>
          <w:rFonts w:eastAsia="Times New Roman" w:cs="Times New Roman"/>
          <w:b w:val="0"/>
          <w:sz w:val="22"/>
          <w:szCs w:val="22"/>
        </w:rPr>
        <w:lastRenderedPageBreak/>
        <w:t xml:space="preserve">vznikne spoluprací pracovníků více </w:t>
      </w:r>
      <w:r w:rsidR="00411258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, pak se stává jejich společným majetkem, a to v takovém podílu, v jakém se na vytvoření duševního vlastnictví podíleli pracovníci každé </w:t>
      </w:r>
      <w:r w:rsidR="00411258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. Na přípravě podání přihlášek k získání průmyslově-právní ochrany a na vedení příslušných řízení zúčastněné strany spolupracují a na nákladech s tím spojených se podílejí v poměru jejich spoluvlastnických podílů. Pokud nelze objektivně určit podíly jednotlivých </w:t>
      </w:r>
      <w:r w:rsidR="00411258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 na výsledku, platí, že jsou podíly úměrné podílu uznatelných nákladů spoluvlastníků na Dílčím projektu. </w:t>
      </w:r>
    </w:p>
    <w:p w14:paraId="045D0FA0" w14:textId="7F10A3FB" w:rsidR="007C613A" w:rsidRPr="00F219CF" w:rsidRDefault="007C613A" w:rsidP="00427DDD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F219CF" w:rsidRPr="00F219CF">
        <w:rPr>
          <w:rFonts w:eastAsia="Times New Roman" w:cs="Times New Roman"/>
          <w:sz w:val="22"/>
          <w:szCs w:val="22"/>
        </w:rPr>
        <w:t xml:space="preserve"> </w:t>
      </w:r>
    </w:p>
    <w:p w14:paraId="37CFBD51" w14:textId="59EF32B7" w:rsidR="00E050AB" w:rsidRDefault="00E050AB" w:rsidP="00427DDD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</w:t>
      </w:r>
      <w:r w:rsidR="00411258">
        <w:rPr>
          <w:rFonts w:eastAsia="Times New Roman" w:cs="Times New Roman"/>
          <w:b w:val="0"/>
          <w:sz w:val="22"/>
          <w:szCs w:val="22"/>
        </w:rPr>
        <w:t>ého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ako výsledek Dílčího projektu. Má-li převodce těchto práv status výzkumné organizace, musí za převod podílu obdržet, v souladu s čl. 2.2.2. odst. 28 písm. d) Rámce, odměnu nejméně ve výši tržní ceny převáděného podílu, s odečtením hodnoty příspěvků partner</w:t>
      </w:r>
      <w:r w:rsidR="00AF1F71">
        <w:rPr>
          <w:rFonts w:eastAsia="Times New Roman" w:cs="Times New Roman"/>
          <w:b w:val="0"/>
          <w:sz w:val="22"/>
          <w:szCs w:val="22"/>
        </w:rPr>
        <w:t>a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, s jejichž přispěním převáděná práva duševního vlastnictví vznikla.   </w:t>
      </w:r>
    </w:p>
    <w:p w14:paraId="38A3D553" w14:textId="5B29FBCB" w:rsidR="00F219CF" w:rsidRDefault="009637DB" w:rsidP="00427DDD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9637DB">
        <w:rPr>
          <w:rFonts w:eastAsia="Times New Roman" w:cs="Times New Roman"/>
          <w:b w:val="0"/>
          <w:sz w:val="22"/>
          <w:szCs w:val="22"/>
        </w:rPr>
        <w:t>Výsledky ve výlučném vlastnictví smluvních stran je oprávněna samostatně a bezúplatně užívat ta smluvní strana, jíž svědčí právo k výsledku, a to ke všem účelům souvisejícím s předmětem jejího podnikání, resp. s její jinou činností. Výsledky ve společném vlastnictví smluvních stran je oprávněna samostatně užívat každá smluvní strana, jíž svědčí právo k výsledku, a to ke všem účelům souvisejícím s předmětem jejího podnikání, resp. s její jinou činností, přičemž úprava týkající se dělení příjmů z komerčního využití bude předmětem dohody spoluvlastníků daného výsledku Dílčího projektu uzavřené před započetím s takovým využitím výsledku. Další práva a povinnosti, v této smlouvě výslovně neupravená, týkající se výsledků Dílčího projektu/duševního vlastnictví se řídí ustanoveními Smlouvy o účasti na řešení projektu, zejména jejího čl. 8.</w:t>
      </w:r>
      <w:r w:rsidR="002F57B9">
        <w:rPr>
          <w:rFonts w:eastAsia="Times New Roman" w:cs="Times New Roman"/>
          <w:b w:val="0"/>
          <w:sz w:val="22"/>
          <w:szCs w:val="22"/>
        </w:rPr>
        <w:t xml:space="preserve"> </w:t>
      </w:r>
      <w:r w:rsidR="00E050AB" w:rsidRPr="00E050AB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smlouvy, z ustanovení § 16 zákona č. 130/2002 Sb. a pravidla pro oblast veřejné podpory vyplývající z legislativy Evropské unie. </w:t>
      </w:r>
    </w:p>
    <w:p w14:paraId="797462F7" w14:textId="003B9FC2" w:rsidR="007C613A" w:rsidRDefault="00E050AB" w:rsidP="00427DDD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D74FA80" w14:textId="48797C9C" w:rsidR="007C613A" w:rsidRPr="009B3E7E" w:rsidRDefault="007C613A" w:rsidP="00427DDD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 xml:space="preserve">Kontrola průběhu řešení </w:t>
      </w:r>
      <w:r w:rsidR="00411258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</w:t>
      </w:r>
    </w:p>
    <w:p w14:paraId="1BBAD2ED" w14:textId="77777777" w:rsidR="007C613A" w:rsidRPr="008F3616" w:rsidRDefault="007C613A" w:rsidP="00427DDD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427DDD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Pr="008F3616" w:rsidRDefault="007C613A" w:rsidP="00427DDD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lastRenderedPageBreak/>
        <w:t>Smluvní strany jsou povinny poskytnout nezbytnou součinnost v případě veřejnoprávní kontroly či jiných auditů dle podmínek poskytovatele a závazných právních předpisů.</w:t>
      </w:r>
    </w:p>
    <w:p w14:paraId="67700B03" w14:textId="535965F4" w:rsidR="006B0F90" w:rsidRPr="009B3E7E" w:rsidRDefault="006035DC" w:rsidP="00427DDD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2BD12D4E" w:rsidR="008F3616" w:rsidRPr="008F3616" w:rsidRDefault="008F3616" w:rsidP="00427DDD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smlouva se sjednává na dobu od její účinnosti po konec řešení Dílčího projektu, vyjma ustanovení čl. III, čl. </w:t>
      </w:r>
      <w:r w:rsidR="002F57B9">
        <w:rPr>
          <w:rFonts w:eastAsia="Times New Roman" w:cs="Times New Roman"/>
          <w:b w:val="0"/>
          <w:sz w:val="22"/>
          <w:szCs w:val="22"/>
        </w:rPr>
        <w:t>I</w:t>
      </w:r>
      <w:r w:rsidRPr="008F3616">
        <w:rPr>
          <w:rFonts w:eastAsia="Times New Roman" w:cs="Times New Roman"/>
          <w:b w:val="0"/>
          <w:sz w:val="22"/>
          <w:szCs w:val="22"/>
        </w:rPr>
        <w:t>V</w:t>
      </w:r>
      <w:r w:rsidR="002F57B9">
        <w:rPr>
          <w:rFonts w:eastAsia="Times New Roman" w:cs="Times New Roman"/>
          <w:b w:val="0"/>
          <w:sz w:val="22"/>
          <w:szCs w:val="22"/>
        </w:rPr>
        <w:t xml:space="preserve"> odst. 3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a čl. VI této smlouvy, která trvají po dobu neurčitou, pokud strany vzájemnou písemnou dohodou neurčí jinak.</w:t>
      </w:r>
    </w:p>
    <w:p w14:paraId="5B1DF39C" w14:textId="77AE3640" w:rsidR="008F3616" w:rsidRPr="008F3616" w:rsidRDefault="008F3616" w:rsidP="00427DDD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oprávněny za doby trvání této smlouvy od smlouvy odstoupit v případě podstatného porušení povinnosti plynoucí z této smlouvy jinou smluvn</w:t>
      </w:r>
      <w:r w:rsidR="00962C67">
        <w:rPr>
          <w:rFonts w:eastAsia="Times New Roman" w:cs="Times New Roman"/>
          <w:b w:val="0"/>
          <w:sz w:val="22"/>
          <w:szCs w:val="22"/>
        </w:rPr>
        <w:t>í stranou, přičemž u partner</w:t>
      </w:r>
      <w:r w:rsidR="00AF1F71">
        <w:rPr>
          <w:rFonts w:eastAsia="Times New Roman" w:cs="Times New Roman"/>
          <w:b w:val="0"/>
          <w:sz w:val="22"/>
          <w:szCs w:val="22"/>
        </w:rPr>
        <w:t>a</w:t>
      </w:r>
      <w:r w:rsidR="00962C67">
        <w:rPr>
          <w:rFonts w:eastAsia="Times New Roman" w:cs="Times New Roman"/>
          <w:b w:val="0"/>
          <w:sz w:val="22"/>
          <w:szCs w:val="22"/>
        </w:rPr>
        <w:t xml:space="preserve"> </w:t>
      </w:r>
      <w:r w:rsidRPr="008F3616">
        <w:rPr>
          <w:rFonts w:eastAsia="Times New Roman" w:cs="Times New Roman"/>
          <w:b w:val="0"/>
          <w:sz w:val="22"/>
          <w:szCs w:val="22"/>
        </w:rPr>
        <w:t>se za podstatné porušení povinnosti plynoucí ze s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smlouvy.</w:t>
      </w:r>
    </w:p>
    <w:p w14:paraId="271794B2" w14:textId="77777777" w:rsidR="008F3616" w:rsidRPr="008F3616" w:rsidRDefault="008F3616" w:rsidP="00427DDD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Odstoupení od smlouvy nabývá účinnosti, jakmile bylo doručeno ostatním smluvním stranám.</w:t>
      </w:r>
    </w:p>
    <w:p w14:paraId="78F90A29" w14:textId="6F3459FB" w:rsidR="00AC062E" w:rsidRPr="009B3E7E" w:rsidRDefault="00AC062E" w:rsidP="00427DDD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0507ADC6" w14:textId="77777777" w:rsidR="00AC062E" w:rsidRPr="009B3E7E" w:rsidRDefault="00AC062E" w:rsidP="00427DDD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Právní vztahy, skutečnosti, události a spory smluvních stran, vznikající z této smlouvy a v souvislosti s ní, budou rozhodovány věcně, místně a funkčně příslušným soudem žalované strany, přičemž právem rozhodným bude právo České republiky.</w:t>
      </w:r>
    </w:p>
    <w:p w14:paraId="12A2478B" w14:textId="6BEF516A" w:rsidR="006B0F90" w:rsidRPr="009B3E7E" w:rsidRDefault="0052706F" w:rsidP="00427DDD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71641D53" w:rsidR="006B0F90" w:rsidRPr="009B3E7E" w:rsidRDefault="006B0F90" w:rsidP="00427DDD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</w:t>
      </w:r>
      <w:r w:rsidR="00411258">
        <w:rPr>
          <w:sz w:val="22"/>
          <w:szCs w:val="22"/>
        </w:rPr>
        <w:t>, experimentálního</w:t>
      </w:r>
      <w:r w:rsidR="00AC062E" w:rsidRPr="009B3E7E">
        <w:rPr>
          <w:sz w:val="22"/>
          <w:szCs w:val="22"/>
        </w:rPr>
        <w:t xml:space="preserve"> vývoje </w:t>
      </w:r>
      <w:r w:rsidR="00411258">
        <w:rPr>
          <w:sz w:val="22"/>
          <w:szCs w:val="22"/>
        </w:rPr>
        <w:t xml:space="preserve">a inovací </w:t>
      </w:r>
      <w:r w:rsidR="00AC062E" w:rsidRPr="009B3E7E">
        <w:rPr>
          <w:sz w:val="22"/>
          <w:szCs w:val="22"/>
        </w:rPr>
        <w:t>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16B5FC3E" w:rsidR="008F3616" w:rsidRPr="008F3616" w:rsidRDefault="008F3616" w:rsidP="00427DDD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smlouvy v registru smluv; pro účely jejího uveřejnění nepovažují smluvní strany nic z obsahu této smlouvy ani z metadat k ní se vážících za vyloučené z uveřejnění, vyjma její přílohy č. 1, která uveřejněná nebude. Uveřejnění s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427DDD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3E198072" w:rsidR="006B0F90" w:rsidRPr="00261706" w:rsidRDefault="006B0F90" w:rsidP="00427DDD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 xml:space="preserve">Tato Smlouva je vyhotovena v </w:t>
      </w:r>
      <w:r w:rsidR="00326BA8">
        <w:rPr>
          <w:sz w:val="22"/>
          <w:szCs w:val="22"/>
        </w:rPr>
        <w:t>5</w:t>
      </w:r>
      <w:r w:rsidR="00326BA8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</w:t>
      </w:r>
      <w:r w:rsidR="00326BA8">
        <w:rPr>
          <w:sz w:val="22"/>
          <w:szCs w:val="22"/>
        </w:rPr>
        <w:t xml:space="preserve"> s výjimkou VUT, které obdrží dvě vyhotovení</w:t>
      </w:r>
      <w:r w:rsidR="00326BA8" w:rsidRPr="00261706">
        <w:rPr>
          <w:sz w:val="22"/>
          <w:szCs w:val="22"/>
        </w:rPr>
        <w:t>.</w:t>
      </w:r>
    </w:p>
    <w:p w14:paraId="0C9DC248" w14:textId="77777777" w:rsidR="006B0F90" w:rsidRDefault="006B0F90" w:rsidP="00427DDD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7249B9D6" w14:textId="77777777" w:rsidR="00F219CF" w:rsidRDefault="00F219CF" w:rsidP="00427DDD">
      <w:pPr>
        <w:widowControl w:val="0"/>
        <w:rPr>
          <w:sz w:val="22"/>
          <w:szCs w:val="22"/>
        </w:rPr>
      </w:pPr>
    </w:p>
    <w:p w14:paraId="78BECCEB" w14:textId="77777777" w:rsidR="00F219CF" w:rsidRPr="00F219CF" w:rsidRDefault="00F219CF" w:rsidP="00427DDD">
      <w:pPr>
        <w:widowControl w:val="0"/>
        <w:rPr>
          <w:sz w:val="22"/>
          <w:szCs w:val="22"/>
        </w:rPr>
      </w:pPr>
    </w:p>
    <w:p w14:paraId="1B32F9CF" w14:textId="77777777" w:rsidR="007F5E4A" w:rsidRPr="009B3E7E" w:rsidRDefault="007F5E4A" w:rsidP="00427DDD">
      <w:pPr>
        <w:pStyle w:val="Odstavecseseznamem"/>
        <w:widowControl w:val="0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427DDD">
      <w:pPr>
        <w:widowControl w:val="0"/>
        <w:rPr>
          <w:sz w:val="22"/>
          <w:szCs w:val="22"/>
        </w:rPr>
      </w:pPr>
    </w:p>
    <w:p w14:paraId="5F4BEB69" w14:textId="77777777" w:rsidR="007C613A" w:rsidRDefault="007C613A" w:rsidP="00261706">
      <w:pPr>
        <w:rPr>
          <w:sz w:val="22"/>
          <w:szCs w:val="22"/>
        </w:rPr>
      </w:pPr>
    </w:p>
    <w:p w14:paraId="334E8E7E" w14:textId="66F25AB1"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F21F7C" w:rsidRPr="00F21F7C">
        <w:rPr>
          <w:sz w:val="22"/>
          <w:szCs w:val="22"/>
        </w:rPr>
        <w:t>Electromobility, selfdriven vehicles and ecological transport systems</w:t>
      </w:r>
      <w:r w:rsidR="00F21F7C"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C86137E" w14:textId="77777777" w:rsidR="00F21F7C" w:rsidRDefault="00F21F7C" w:rsidP="00F21F7C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Pr="00F21F7C">
        <w:rPr>
          <w:sz w:val="22"/>
          <w:szCs w:val="22"/>
        </w:rPr>
        <w:t>Electromobility, selfdriven vehicles and ecological transport systems</w:t>
      </w:r>
      <w:r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114D8651" w14:textId="0C92BE7A" w:rsidR="008F41D0" w:rsidRDefault="008F41D0" w:rsidP="008F41D0">
      <w:pPr>
        <w:spacing w:after="200" w:line="276" w:lineRule="auto"/>
        <w:jc w:val="left"/>
        <w:rPr>
          <w:sz w:val="22"/>
          <w:szCs w:val="22"/>
        </w:rPr>
      </w:pPr>
      <w:r>
        <w:rPr>
          <w:bCs/>
          <w:sz w:val="22"/>
          <w:szCs w:val="22"/>
        </w:rPr>
        <w:t>rektor VUT v Brně</w:t>
      </w:r>
    </w:p>
    <w:p w14:paraId="3F205AA9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5688840D" w14:textId="77777777" w:rsidR="009E2CD4" w:rsidRDefault="009E2CD4" w:rsidP="009E2CD4">
      <w:pPr>
        <w:spacing w:after="200" w:line="276" w:lineRule="auto"/>
        <w:rPr>
          <w:sz w:val="22"/>
          <w:szCs w:val="22"/>
        </w:rPr>
      </w:pPr>
    </w:p>
    <w:p w14:paraId="4EA6AC21" w14:textId="77777777" w:rsidR="00F21F7C" w:rsidRDefault="00F21F7C" w:rsidP="00F21F7C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Pr="00F21F7C">
        <w:rPr>
          <w:sz w:val="22"/>
          <w:szCs w:val="22"/>
        </w:rPr>
        <w:t>Electromobility, selfdriven vehicles and ecological transport systems</w:t>
      </w:r>
      <w:r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376AADA7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1294A907" w14:textId="77777777" w:rsidR="00F219CF" w:rsidRPr="002E6524" w:rsidRDefault="00F219CF" w:rsidP="00F219CF">
      <w:pPr>
        <w:rPr>
          <w:sz w:val="22"/>
          <w:szCs w:val="22"/>
        </w:rPr>
      </w:pPr>
    </w:p>
    <w:p w14:paraId="6C252CBC" w14:textId="77777777"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14:paraId="6932152A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4162E99D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0AA90175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10A99BAE" w14:textId="77777777"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55C62233" w14:textId="7A9D97CC" w:rsidR="00F219CF" w:rsidRDefault="00F219CF" w:rsidP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</w:p>
    <w:p w14:paraId="35C9AB42" w14:textId="3478EDBD" w:rsidR="00F21F7C" w:rsidRPr="0056681E" w:rsidRDefault="00F219CF" w:rsidP="0056681E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  <w:r w:rsidR="00F21F7C" w:rsidRPr="00A53946">
        <w:rPr>
          <w:sz w:val="22"/>
          <w:szCs w:val="22"/>
        </w:rPr>
        <w:lastRenderedPageBreak/>
        <w:t xml:space="preserve">Svým podpisem vyjadřuji souhlas s podmínkami Smlouvy o kolaborativním výzkumu </w:t>
      </w:r>
      <w:r w:rsidR="00F21F7C"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F21F7C" w:rsidRPr="00F21F7C">
        <w:rPr>
          <w:sz w:val="22"/>
          <w:szCs w:val="22"/>
        </w:rPr>
        <w:t>Electromobility, selfdriven vehicles and ecological transport systems</w:t>
      </w:r>
      <w:r w:rsidR="00F21F7C">
        <w:t xml:space="preserve"> </w:t>
      </w:r>
      <w:r w:rsidR="00F21F7C"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74A20218" w14:textId="77777777" w:rsidR="00263E0A" w:rsidRDefault="00263E0A" w:rsidP="00BB2BCD">
      <w:pPr>
        <w:rPr>
          <w:sz w:val="22"/>
          <w:szCs w:val="22"/>
        </w:rPr>
      </w:pPr>
    </w:p>
    <w:p w14:paraId="2764C85E" w14:textId="77777777" w:rsidR="00BB2BCD" w:rsidRDefault="00BB2BCD" w:rsidP="00BB2BCD">
      <w:pPr>
        <w:rPr>
          <w:sz w:val="22"/>
          <w:szCs w:val="22"/>
        </w:rPr>
      </w:pPr>
      <w:bookmarkStart w:id="2" w:name="_GoBack"/>
      <w:bookmarkEnd w:id="2"/>
      <w:r>
        <w:rPr>
          <w:sz w:val="22"/>
          <w:szCs w:val="22"/>
        </w:rPr>
        <w:t>Vedoucí plánování a koordinac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Vedoucí plánování značky</w:t>
      </w:r>
    </w:p>
    <w:p w14:paraId="60679776" w14:textId="77777777" w:rsidR="00BB2BCD" w:rsidRPr="002E6524" w:rsidRDefault="00BB2BCD" w:rsidP="00BB2BCD">
      <w:pPr>
        <w:rPr>
          <w:sz w:val="22"/>
          <w:szCs w:val="22"/>
        </w:rPr>
      </w:pPr>
    </w:p>
    <w:p w14:paraId="3C7699FB" w14:textId="7B06CFB0" w:rsidR="00F219CF" w:rsidRDefault="00BB2BCD">
      <w:pPr>
        <w:spacing w:after="200" w:line="276" w:lineRule="auto"/>
        <w:jc w:val="left"/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V ………………….…. dne …………………..</w:t>
      </w:r>
    </w:p>
    <w:p w14:paraId="4F5A9576" w14:textId="3791DE45" w:rsidR="0056681E" w:rsidRDefault="0056681E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artnera</w:t>
      </w:r>
    </w:p>
    <w:sectPr w:rsidR="0056681E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618338" w14:textId="77777777" w:rsidR="00873EE0" w:rsidRDefault="00873EE0" w:rsidP="006B0F90">
      <w:r>
        <w:separator/>
      </w:r>
    </w:p>
  </w:endnote>
  <w:endnote w:type="continuationSeparator" w:id="0">
    <w:p w14:paraId="5C52143F" w14:textId="77777777" w:rsidR="00873EE0" w:rsidRDefault="00873EE0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6B0D5" w14:textId="77777777" w:rsidR="009637DB" w:rsidRDefault="009637DB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637DB" w:rsidRDefault="009637DB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3F4B" w14:textId="1A09E4A0" w:rsidR="009637DB" w:rsidRDefault="009637DB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9853B9">
      <w:rPr>
        <w:rStyle w:val="slostrnky"/>
        <w:noProof/>
      </w:rPr>
      <w:t>9</w:t>
    </w:r>
    <w:r>
      <w:rPr>
        <w:rStyle w:val="slostrnky"/>
      </w:rPr>
      <w:fldChar w:fldCharType="end"/>
    </w:r>
  </w:p>
  <w:p w14:paraId="2BFC16DC" w14:textId="77777777" w:rsidR="009637DB" w:rsidRDefault="009637DB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A673B6" w14:textId="77777777" w:rsidR="009853B9" w:rsidRDefault="009853B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82455F" w14:textId="77777777" w:rsidR="00873EE0" w:rsidRDefault="00873EE0" w:rsidP="006B0F90">
      <w:r>
        <w:separator/>
      </w:r>
    </w:p>
  </w:footnote>
  <w:footnote w:type="continuationSeparator" w:id="0">
    <w:p w14:paraId="0B460FD2" w14:textId="77777777" w:rsidR="00873EE0" w:rsidRDefault="00873EE0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BC0A71" w14:textId="77777777" w:rsidR="009853B9" w:rsidRDefault="009853B9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EF5ED8" w14:textId="06BF9776" w:rsidR="003E6165" w:rsidRDefault="003E6165">
    <w:pPr>
      <w:pStyle w:val="Zhlav"/>
    </w:pPr>
    <w:r>
      <w:rPr>
        <w:noProof/>
      </w:rPr>
      <w:drawing>
        <wp:inline distT="0" distB="0" distL="0" distR="0" wp14:anchorId="7F223459" wp14:editId="5E3F3A28">
          <wp:extent cx="2004695" cy="719455"/>
          <wp:effectExtent l="0" t="0" r="0" b="4445"/>
          <wp:docPr id="3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93A908" w14:textId="77777777" w:rsidR="009853B9" w:rsidRDefault="009853B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Za1ABDJ8l0sAAAA"/>
  </w:docVars>
  <w:rsids>
    <w:rsidRoot w:val="006B0F90"/>
    <w:rsid w:val="0000116C"/>
    <w:rsid w:val="000219E8"/>
    <w:rsid w:val="00021F78"/>
    <w:rsid w:val="0002519A"/>
    <w:rsid w:val="000C5FCC"/>
    <w:rsid w:val="000D274C"/>
    <w:rsid w:val="000E46DB"/>
    <w:rsid w:val="001012F3"/>
    <w:rsid w:val="00107944"/>
    <w:rsid w:val="00147314"/>
    <w:rsid w:val="00147967"/>
    <w:rsid w:val="001653C4"/>
    <w:rsid w:val="00174614"/>
    <w:rsid w:val="00193217"/>
    <w:rsid w:val="001C1DE3"/>
    <w:rsid w:val="001E4E2A"/>
    <w:rsid w:val="001F4958"/>
    <w:rsid w:val="00211DDC"/>
    <w:rsid w:val="00213FDA"/>
    <w:rsid w:val="00220478"/>
    <w:rsid w:val="002256EF"/>
    <w:rsid w:val="00237D67"/>
    <w:rsid w:val="00247F8B"/>
    <w:rsid w:val="00261706"/>
    <w:rsid w:val="00263E0A"/>
    <w:rsid w:val="00265C3F"/>
    <w:rsid w:val="002767F6"/>
    <w:rsid w:val="00283806"/>
    <w:rsid w:val="00291DEE"/>
    <w:rsid w:val="00293C61"/>
    <w:rsid w:val="002A10CD"/>
    <w:rsid w:val="002A4814"/>
    <w:rsid w:val="002A74F8"/>
    <w:rsid w:val="002C66B1"/>
    <w:rsid w:val="002D3626"/>
    <w:rsid w:val="002F2BEA"/>
    <w:rsid w:val="002F57B9"/>
    <w:rsid w:val="00301D99"/>
    <w:rsid w:val="00326BA8"/>
    <w:rsid w:val="003371BA"/>
    <w:rsid w:val="00337BA8"/>
    <w:rsid w:val="003426CA"/>
    <w:rsid w:val="00351697"/>
    <w:rsid w:val="0036175E"/>
    <w:rsid w:val="00362E99"/>
    <w:rsid w:val="0038061D"/>
    <w:rsid w:val="00384C12"/>
    <w:rsid w:val="003C4CF6"/>
    <w:rsid w:val="003D5554"/>
    <w:rsid w:val="003E6165"/>
    <w:rsid w:val="003F2AB9"/>
    <w:rsid w:val="00411258"/>
    <w:rsid w:val="004145DF"/>
    <w:rsid w:val="00415126"/>
    <w:rsid w:val="004167C0"/>
    <w:rsid w:val="00417523"/>
    <w:rsid w:val="00427DDD"/>
    <w:rsid w:val="0043032A"/>
    <w:rsid w:val="004544EE"/>
    <w:rsid w:val="0047476A"/>
    <w:rsid w:val="00496304"/>
    <w:rsid w:val="004C59A4"/>
    <w:rsid w:val="004D6AD3"/>
    <w:rsid w:val="004D7BED"/>
    <w:rsid w:val="004E0EF4"/>
    <w:rsid w:val="0052333F"/>
    <w:rsid w:val="00524977"/>
    <w:rsid w:val="0052706F"/>
    <w:rsid w:val="00533C8E"/>
    <w:rsid w:val="00537D23"/>
    <w:rsid w:val="00546400"/>
    <w:rsid w:val="00551424"/>
    <w:rsid w:val="005608B2"/>
    <w:rsid w:val="00561049"/>
    <w:rsid w:val="0056681E"/>
    <w:rsid w:val="005B1836"/>
    <w:rsid w:val="005C0F2C"/>
    <w:rsid w:val="005D17D8"/>
    <w:rsid w:val="005D3090"/>
    <w:rsid w:val="005D6DF0"/>
    <w:rsid w:val="005E4618"/>
    <w:rsid w:val="006035DC"/>
    <w:rsid w:val="0063077C"/>
    <w:rsid w:val="006340D8"/>
    <w:rsid w:val="00650B88"/>
    <w:rsid w:val="0065198D"/>
    <w:rsid w:val="0068082B"/>
    <w:rsid w:val="00697BE6"/>
    <w:rsid w:val="006B0F90"/>
    <w:rsid w:val="006C36D6"/>
    <w:rsid w:val="006C3E28"/>
    <w:rsid w:val="006D1F3A"/>
    <w:rsid w:val="00707C46"/>
    <w:rsid w:val="007162FD"/>
    <w:rsid w:val="00733265"/>
    <w:rsid w:val="00746992"/>
    <w:rsid w:val="00752B49"/>
    <w:rsid w:val="00772FF1"/>
    <w:rsid w:val="007747D4"/>
    <w:rsid w:val="007A3257"/>
    <w:rsid w:val="007A53F4"/>
    <w:rsid w:val="007B7D5F"/>
    <w:rsid w:val="007C11D0"/>
    <w:rsid w:val="007C306A"/>
    <w:rsid w:val="007C613A"/>
    <w:rsid w:val="007D3C49"/>
    <w:rsid w:val="007D6D12"/>
    <w:rsid w:val="007E2668"/>
    <w:rsid w:val="007E7567"/>
    <w:rsid w:val="007F5E4A"/>
    <w:rsid w:val="00810028"/>
    <w:rsid w:val="00843AD3"/>
    <w:rsid w:val="008453A7"/>
    <w:rsid w:val="00846E4F"/>
    <w:rsid w:val="00865F31"/>
    <w:rsid w:val="00867CE8"/>
    <w:rsid w:val="008734FF"/>
    <w:rsid w:val="00873EE0"/>
    <w:rsid w:val="0088033F"/>
    <w:rsid w:val="008936E7"/>
    <w:rsid w:val="008A570E"/>
    <w:rsid w:val="008B0F7C"/>
    <w:rsid w:val="008B338A"/>
    <w:rsid w:val="008C15C2"/>
    <w:rsid w:val="008C65F7"/>
    <w:rsid w:val="008E3972"/>
    <w:rsid w:val="008E6804"/>
    <w:rsid w:val="008F3616"/>
    <w:rsid w:val="008F3FCB"/>
    <w:rsid w:val="008F41D0"/>
    <w:rsid w:val="00941A7C"/>
    <w:rsid w:val="0094515C"/>
    <w:rsid w:val="00960A9F"/>
    <w:rsid w:val="00960F25"/>
    <w:rsid w:val="00962C67"/>
    <w:rsid w:val="009637DB"/>
    <w:rsid w:val="009853B9"/>
    <w:rsid w:val="009869BD"/>
    <w:rsid w:val="00994649"/>
    <w:rsid w:val="0099640B"/>
    <w:rsid w:val="009A3D74"/>
    <w:rsid w:val="009B3E7E"/>
    <w:rsid w:val="009E2CD4"/>
    <w:rsid w:val="00A21F39"/>
    <w:rsid w:val="00A30CD0"/>
    <w:rsid w:val="00A32D8F"/>
    <w:rsid w:val="00A738F9"/>
    <w:rsid w:val="00A84EC7"/>
    <w:rsid w:val="00A85C34"/>
    <w:rsid w:val="00AA29B7"/>
    <w:rsid w:val="00AC062E"/>
    <w:rsid w:val="00AC605F"/>
    <w:rsid w:val="00AF0DCA"/>
    <w:rsid w:val="00AF1F71"/>
    <w:rsid w:val="00B02DF3"/>
    <w:rsid w:val="00B453E8"/>
    <w:rsid w:val="00B5073D"/>
    <w:rsid w:val="00B539C2"/>
    <w:rsid w:val="00B55359"/>
    <w:rsid w:val="00B72F28"/>
    <w:rsid w:val="00B74F53"/>
    <w:rsid w:val="00BA451E"/>
    <w:rsid w:val="00BB2BCD"/>
    <w:rsid w:val="00BB6812"/>
    <w:rsid w:val="00BC5DC0"/>
    <w:rsid w:val="00BE1100"/>
    <w:rsid w:val="00C12FA4"/>
    <w:rsid w:val="00C24C7D"/>
    <w:rsid w:val="00C625A0"/>
    <w:rsid w:val="00C6749E"/>
    <w:rsid w:val="00C75C2D"/>
    <w:rsid w:val="00C92097"/>
    <w:rsid w:val="00CB14C5"/>
    <w:rsid w:val="00D02FC0"/>
    <w:rsid w:val="00D06B8A"/>
    <w:rsid w:val="00D64623"/>
    <w:rsid w:val="00D65484"/>
    <w:rsid w:val="00D710A2"/>
    <w:rsid w:val="00D73005"/>
    <w:rsid w:val="00DC1237"/>
    <w:rsid w:val="00DD7151"/>
    <w:rsid w:val="00DF30C4"/>
    <w:rsid w:val="00DF77E6"/>
    <w:rsid w:val="00E050AB"/>
    <w:rsid w:val="00E13F97"/>
    <w:rsid w:val="00E1458C"/>
    <w:rsid w:val="00E202EE"/>
    <w:rsid w:val="00E2065D"/>
    <w:rsid w:val="00E36504"/>
    <w:rsid w:val="00E53910"/>
    <w:rsid w:val="00E62F58"/>
    <w:rsid w:val="00E63E70"/>
    <w:rsid w:val="00E67217"/>
    <w:rsid w:val="00E82BDA"/>
    <w:rsid w:val="00E91401"/>
    <w:rsid w:val="00EA0BD7"/>
    <w:rsid w:val="00EA539C"/>
    <w:rsid w:val="00EA6F5D"/>
    <w:rsid w:val="00EB6262"/>
    <w:rsid w:val="00ED2821"/>
    <w:rsid w:val="00EF7E53"/>
    <w:rsid w:val="00F0576B"/>
    <w:rsid w:val="00F219CF"/>
    <w:rsid w:val="00F21F7C"/>
    <w:rsid w:val="00F34802"/>
    <w:rsid w:val="00F54579"/>
    <w:rsid w:val="00F60C96"/>
    <w:rsid w:val="00F641C7"/>
    <w:rsid w:val="00F67149"/>
    <w:rsid w:val="00F765D7"/>
    <w:rsid w:val="00F830FA"/>
    <w:rsid w:val="00FA7984"/>
    <w:rsid w:val="00FC62FF"/>
    <w:rsid w:val="00FD16F6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87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AAB544-DC4B-4ACB-BDC7-91323D17A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1</Words>
  <Characters>12222</Characters>
  <Application>Microsoft Office Word</Application>
  <DocSecurity>0</DocSecurity>
  <Lines>101</Lines>
  <Paragraphs>28</Paragraphs>
  <ScaleCrop>false</ScaleCrop>
  <Company/>
  <LinksUpToDate>false</LinksUpToDate>
  <CharactersWithSpaces>14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15T13:03:00Z</dcterms:created>
  <dcterms:modified xsi:type="dcterms:W3CDTF">2019-07-15T13:03:00Z</dcterms:modified>
</cp:coreProperties>
</file>